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E0A6A" w14:textId="77777777" w:rsidR="00B203A2" w:rsidRPr="00CE42D9" w:rsidRDefault="00B203A2" w:rsidP="00B203A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Calibri"/>
          <w:b/>
          <w:bCs/>
          <w:sz w:val="20"/>
          <w:szCs w:val="20"/>
          <w:u w:val="single"/>
        </w:rPr>
      </w:pPr>
      <w:r w:rsidRPr="00CE42D9">
        <w:rPr>
          <w:rFonts w:ascii="Arial Narrow" w:hAnsi="Arial Narrow" w:cs="Calibri"/>
          <w:b/>
          <w:bCs/>
          <w:sz w:val="20"/>
          <w:szCs w:val="20"/>
          <w:u w:val="single"/>
        </w:rPr>
        <w:t>IN THE HIGH COURT OF SOUTH AFRICA</w:t>
      </w:r>
    </w:p>
    <w:p w14:paraId="5D8250DC" w14:textId="77777777" w:rsidR="00B203A2" w:rsidRPr="00CE42D9" w:rsidRDefault="00B203A2" w:rsidP="00B203A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Calibri"/>
          <w:b/>
          <w:bCs/>
          <w:sz w:val="20"/>
          <w:szCs w:val="20"/>
          <w:u w:val="single"/>
        </w:rPr>
      </w:pPr>
      <w:r w:rsidRPr="00CE42D9">
        <w:rPr>
          <w:rFonts w:ascii="Arial Narrow" w:hAnsi="Arial Narrow" w:cs="Calibri"/>
          <w:b/>
          <w:bCs/>
          <w:sz w:val="20"/>
          <w:szCs w:val="20"/>
          <w:u w:val="single"/>
        </w:rPr>
        <w:t>(GAUTENG DIVISION PRETORIA)</w:t>
      </w:r>
    </w:p>
    <w:p w14:paraId="6B64E548" w14:textId="77777777" w:rsidR="00B203A2" w:rsidRPr="00CE42D9" w:rsidRDefault="00B203A2" w:rsidP="00CE42D9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Calibri"/>
          <w:b/>
          <w:bCs/>
          <w:sz w:val="20"/>
          <w:szCs w:val="20"/>
          <w:u w:val="single"/>
        </w:rPr>
      </w:pPr>
      <w:r w:rsidRPr="00CE42D9">
        <w:rPr>
          <w:rFonts w:ascii="Arial Narrow" w:hAnsi="Arial Narrow" w:cs="Calibri"/>
          <w:b/>
          <w:bCs/>
          <w:sz w:val="20"/>
          <w:szCs w:val="20"/>
          <w:u w:val="single"/>
        </w:rPr>
        <w:t>BEFORE THE HONOURABLE MADAM JUSTICE N. JANSE VAN NIEUWENHUIZEN</w:t>
      </w:r>
    </w:p>
    <w:p w14:paraId="18BCE170" w14:textId="77777777" w:rsidR="00B203A2" w:rsidRDefault="00B203A2" w:rsidP="00B203A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Calibri"/>
          <w:b/>
          <w:bCs/>
          <w:sz w:val="20"/>
          <w:szCs w:val="20"/>
          <w:u w:val="single"/>
        </w:rPr>
      </w:pPr>
      <w:r w:rsidRPr="00CE42D9">
        <w:rPr>
          <w:rFonts w:ascii="Arial Narrow" w:hAnsi="Arial Narrow" w:cs="Calibri"/>
          <w:b/>
          <w:bCs/>
          <w:sz w:val="20"/>
          <w:szCs w:val="20"/>
          <w:u w:val="single"/>
        </w:rPr>
        <w:t>1</w:t>
      </w:r>
      <w:r w:rsidR="00CE42D9">
        <w:rPr>
          <w:rFonts w:ascii="Arial Narrow" w:hAnsi="Arial Narrow" w:cs="Calibri"/>
          <w:b/>
          <w:bCs/>
          <w:sz w:val="20"/>
          <w:szCs w:val="20"/>
          <w:u w:val="single"/>
        </w:rPr>
        <w:t>3 JULY</w:t>
      </w:r>
      <w:r w:rsidRPr="00CE42D9">
        <w:rPr>
          <w:rFonts w:ascii="Arial Narrow" w:hAnsi="Arial Narrow" w:cs="Calibri"/>
          <w:b/>
          <w:bCs/>
          <w:sz w:val="20"/>
          <w:szCs w:val="20"/>
          <w:u w:val="single"/>
        </w:rPr>
        <w:t xml:space="preserve"> 2021</w:t>
      </w:r>
    </w:p>
    <w:p w14:paraId="212136EB" w14:textId="77777777" w:rsidR="006A7A9F" w:rsidRDefault="006A7A9F" w:rsidP="00B203A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Calibri"/>
          <w:b/>
          <w:bCs/>
          <w:sz w:val="20"/>
          <w:szCs w:val="20"/>
          <w:u w:val="single"/>
        </w:rPr>
      </w:pPr>
      <w:r>
        <w:rPr>
          <w:rFonts w:ascii="Arial Narrow" w:hAnsi="Arial Narrow" w:cs="Calibri"/>
          <w:b/>
          <w:bCs/>
          <w:sz w:val="20"/>
          <w:szCs w:val="20"/>
          <w:u w:val="single"/>
        </w:rPr>
        <w:t>ON PAPERS – PLEASE HAVE REGARD TO THE DIRECTIVE</w:t>
      </w:r>
    </w:p>
    <w:p w14:paraId="124495D0" w14:textId="77777777" w:rsidR="00CE42D9" w:rsidRPr="00CE42D9" w:rsidRDefault="00CE42D9" w:rsidP="00CE42D9">
      <w:pPr>
        <w:widowControl w:val="0"/>
        <w:autoSpaceDE w:val="0"/>
        <w:autoSpaceDN w:val="0"/>
        <w:adjustRightInd w:val="0"/>
        <w:rPr>
          <w:rFonts w:ascii="Arial Narrow" w:hAnsi="Arial Narrow" w:cs="Calibri"/>
          <w:b/>
          <w:bCs/>
          <w:sz w:val="20"/>
          <w:szCs w:val="20"/>
          <w:u w:val="single"/>
        </w:rPr>
      </w:pPr>
    </w:p>
    <w:p w14:paraId="6C340821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B R MOLOSI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27978/18</w:t>
      </w:r>
    </w:p>
    <w:p w14:paraId="2328C357" w14:textId="77777777" w:rsidR="00CE42D9" w:rsidRPr="00CE42D9" w:rsidRDefault="00CE42D9" w:rsidP="00CE42D9">
      <w:pPr>
        <w:widowControl w:val="0"/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 xml:space="preserve"> </w:t>
      </w:r>
    </w:p>
    <w:p w14:paraId="6DDAA310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A SMITH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>12048/21</w:t>
      </w:r>
    </w:p>
    <w:p w14:paraId="77AEA16F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01740CA6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P J MOABELO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5511/21</w:t>
      </w:r>
    </w:p>
    <w:p w14:paraId="5C15F061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50B39C4B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E THIRION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G J THIRION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3886/14</w:t>
      </w:r>
    </w:p>
    <w:p w14:paraId="157FD37F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63E17857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D M MOLOKOMME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M MOLOKOMME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>60431/20</w:t>
      </w:r>
    </w:p>
    <w:p w14:paraId="5BD28D33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377FD770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Y OOSTHUIZEN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H OOSTHUIZEN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12300/21</w:t>
      </w:r>
    </w:p>
    <w:p w14:paraId="3E78AB78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3656F4E2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R SEKELE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S D MAPONYA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22108/19</w:t>
      </w:r>
    </w:p>
    <w:p w14:paraId="40FD5738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5207E65F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NED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N C MPALA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27495/19</w:t>
      </w:r>
    </w:p>
    <w:p w14:paraId="141D9AFD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4ECF9288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B TEMBA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>47575/21</w:t>
      </w:r>
    </w:p>
    <w:p w14:paraId="0C355535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75129802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C SMIT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A J L SMIT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36254/20</w:t>
      </w:r>
    </w:p>
    <w:p w14:paraId="655E890C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76BC892B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M S SEOKA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R X SEOKA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89316/20</w:t>
      </w:r>
    </w:p>
    <w:p w14:paraId="39E72178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72FBD354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W LENYANYABEDI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57115/19</w:t>
      </w:r>
    </w:p>
    <w:p w14:paraId="41E73C72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5F06AFDD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lastRenderedPageBreak/>
        <w:t>ABSA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P N VAN DER WESTHUIZEN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17971/21</w:t>
      </w:r>
    </w:p>
    <w:p w14:paraId="1E9591F2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6B0CB087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EX PARTE: D DEEGAN+1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56101/20</w:t>
      </w:r>
    </w:p>
    <w:p w14:paraId="60DD0D0C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1B4A75AE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ABSA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D S NEVE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38832/19</w:t>
      </w:r>
    </w:p>
    <w:p w14:paraId="12915268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6C130A1D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MESHOMO ENGINEERING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62789/20</w:t>
      </w:r>
    </w:p>
    <w:p w14:paraId="3177EC6D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60B5EF08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 xml:space="preserve">M </w:t>
      </w:r>
      <w:proofErr w:type="spellStart"/>
      <w:r w:rsidRPr="00CE42D9">
        <w:rPr>
          <w:rFonts w:ascii="Arial Narrow" w:hAnsi="Arial Narrow" w:cs="Calibri"/>
          <w:sz w:val="20"/>
          <w:szCs w:val="20"/>
          <w:lang w:val="en"/>
        </w:rPr>
        <w:t>M</w:t>
      </w:r>
      <w:proofErr w:type="spellEnd"/>
      <w:r w:rsidRPr="00CE42D9">
        <w:rPr>
          <w:rFonts w:ascii="Arial Narrow" w:hAnsi="Arial Narrow" w:cs="Calibri"/>
          <w:sz w:val="20"/>
          <w:szCs w:val="20"/>
          <w:lang w:val="en"/>
        </w:rPr>
        <w:t xml:space="preserve"> ROO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C D ROO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2092/21</w:t>
      </w:r>
    </w:p>
    <w:p w14:paraId="3E9FF327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193FF291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ABSA BANK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W KRUGER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6762/20</w:t>
      </w:r>
    </w:p>
    <w:p w14:paraId="45495E85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2ABBF6D9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 NZUZI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MINISTER OF HOME AFFAIRS+2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44774/20</w:t>
      </w:r>
    </w:p>
    <w:p w14:paraId="07F9B734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11F60D9A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EX PARTE: L KAPP+1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47167/19</w:t>
      </w:r>
    </w:p>
    <w:p w14:paraId="277479E7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3A756C29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B HAN +1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77604/17</w:t>
      </w:r>
    </w:p>
    <w:p w14:paraId="45C3212F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69DCDC11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EX PARTE: W R BOTE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57069/20</w:t>
      </w:r>
    </w:p>
    <w:p w14:paraId="58F369C4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0D2D6C22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WESBANK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P V NOMOYI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404/21</w:t>
      </w:r>
    </w:p>
    <w:p w14:paraId="229A055B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09CC45F5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PICK N PAY RETAILERS LT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GAUTENG LIQUOR BOARD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59243/20</w:t>
      </w:r>
    </w:p>
    <w:p w14:paraId="7CA48FEF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5032AC0C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A PIEKAAR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I E M DELPORT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38166/14</w:t>
      </w:r>
    </w:p>
    <w:p w14:paraId="42FF3BAD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54A1243A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ABSA BANK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H J MASWANGANYE +1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15552/21</w:t>
      </w:r>
    </w:p>
    <w:p w14:paraId="44F7B0BE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6D444389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C E GOUW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E GOUW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24871/19</w:t>
      </w:r>
    </w:p>
    <w:p w14:paraId="6EDFC8CA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1A26EE7D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lastRenderedPageBreak/>
        <w:t>EX PARTE: E S HENDRICK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16890/21</w:t>
      </w:r>
    </w:p>
    <w:p w14:paraId="6297E3AF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7806AC34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EX PARTE: F D ROODT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16888/21</w:t>
      </w:r>
    </w:p>
    <w:p w14:paraId="33093BDB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044A08DE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EX PARTE: L A NAUDE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25380/21</w:t>
      </w:r>
    </w:p>
    <w:p w14:paraId="2742EAFE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4D3DCA8B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SB GUARANTEE COMPANY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="006A7A9F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L A SEGOLE +1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45503/20</w:t>
      </w:r>
    </w:p>
    <w:p w14:paraId="56902025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722E09A0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ABSA BANK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S L SUCKERMAN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411/18</w:t>
      </w:r>
    </w:p>
    <w:p w14:paraId="6B342553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4A88D810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FNB BANK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E MARAI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54598/20</w:t>
      </w:r>
    </w:p>
    <w:p w14:paraId="7ED5C1D7" w14:textId="77777777" w:rsidR="00CE42D9" w:rsidRPr="00CE42D9" w:rsidRDefault="00CE42D9" w:rsidP="00CE42D9">
      <w:pPr>
        <w:pStyle w:val="ListParagraph"/>
        <w:rPr>
          <w:rFonts w:ascii="Arial Narrow" w:hAnsi="Arial Narrow" w:cs="Calibri"/>
          <w:sz w:val="20"/>
          <w:szCs w:val="20"/>
          <w:lang w:val="en"/>
        </w:rPr>
      </w:pPr>
    </w:p>
    <w:p w14:paraId="697A41C0" w14:textId="77777777" w:rsidR="00CE42D9" w:rsidRPr="00CE42D9" w:rsidRDefault="00CE42D9" w:rsidP="00CE42D9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  <w:r w:rsidRPr="00CE42D9">
        <w:rPr>
          <w:rFonts w:ascii="Arial Narrow" w:hAnsi="Arial Narrow" w:cs="Calibri"/>
          <w:sz w:val="20"/>
          <w:szCs w:val="20"/>
          <w:lang w:val="en"/>
        </w:rPr>
        <w:t>N MARITZ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VS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MEC OF HEALTH, GAUTENG</w:t>
      </w:r>
      <w:r w:rsidRPr="00CE42D9">
        <w:rPr>
          <w:rFonts w:ascii="Arial Narrow" w:hAnsi="Arial Narrow" w:cs="Calibri"/>
          <w:sz w:val="20"/>
          <w:szCs w:val="20"/>
          <w:lang w:val="en"/>
        </w:rPr>
        <w:tab/>
      </w:r>
      <w:r w:rsidRPr="00CE42D9">
        <w:rPr>
          <w:rFonts w:ascii="Arial Narrow" w:hAnsi="Arial Narrow" w:cs="Calibri"/>
          <w:sz w:val="20"/>
          <w:szCs w:val="20"/>
          <w:lang w:val="en"/>
        </w:rPr>
        <w:tab/>
        <w:t>39738/19</w:t>
      </w:r>
    </w:p>
    <w:p w14:paraId="12394B47" w14:textId="77777777" w:rsidR="00CE42D9" w:rsidRPr="00CE42D9" w:rsidRDefault="00CE42D9" w:rsidP="00B203A2">
      <w:pPr>
        <w:widowControl w:val="0"/>
        <w:autoSpaceDE w:val="0"/>
        <w:autoSpaceDN w:val="0"/>
        <w:adjustRightInd w:val="0"/>
        <w:rPr>
          <w:rFonts w:ascii="Arial Narrow" w:hAnsi="Arial Narrow" w:cs="Calibri"/>
          <w:sz w:val="20"/>
          <w:szCs w:val="20"/>
          <w:lang w:val="en"/>
        </w:rPr>
      </w:pPr>
    </w:p>
    <w:sectPr w:rsidR="00CE42D9" w:rsidRPr="00CE42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16129"/>
    <w:multiLevelType w:val="hybridMultilevel"/>
    <w:tmpl w:val="CD2A4C52"/>
    <w:lvl w:ilvl="0" w:tplc="1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2C63B2"/>
    <w:multiLevelType w:val="hybridMultilevel"/>
    <w:tmpl w:val="9E50E75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21011DD"/>
    <w:multiLevelType w:val="hybridMultilevel"/>
    <w:tmpl w:val="96EC4C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6459B"/>
    <w:multiLevelType w:val="multilevel"/>
    <w:tmpl w:val="0400E5F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080"/>
      </w:pPr>
      <w:rPr>
        <w:rFonts w:hint="default"/>
      </w:rPr>
    </w:lvl>
  </w:abstractNum>
  <w:abstractNum w:abstractNumId="4" w15:restartNumberingAfterBreak="0">
    <w:nsid w:val="2FE8083E"/>
    <w:multiLevelType w:val="multilevel"/>
    <w:tmpl w:val="0400E5FA"/>
    <w:lvl w:ilvl="0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54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7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1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48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080"/>
      </w:pPr>
      <w:rPr>
        <w:rFonts w:hint="default"/>
      </w:rPr>
    </w:lvl>
  </w:abstractNum>
  <w:abstractNum w:abstractNumId="5" w15:restartNumberingAfterBreak="0">
    <w:nsid w:val="31B66078"/>
    <w:multiLevelType w:val="hybridMultilevel"/>
    <w:tmpl w:val="2084CD5C"/>
    <w:lvl w:ilvl="0" w:tplc="F2ECEAB8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D37DC8"/>
    <w:multiLevelType w:val="hybridMultilevel"/>
    <w:tmpl w:val="CD2A4C5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C175A4"/>
    <w:multiLevelType w:val="hybridMultilevel"/>
    <w:tmpl w:val="CD2A4C52"/>
    <w:lvl w:ilvl="0" w:tplc="1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E60D68"/>
    <w:multiLevelType w:val="hybridMultilevel"/>
    <w:tmpl w:val="F5B6FFA6"/>
    <w:lvl w:ilvl="0" w:tplc="91B41020">
      <w:start w:val="1"/>
      <w:numFmt w:val="decimal"/>
      <w:lvlText w:val="%1."/>
      <w:lvlJc w:val="left"/>
      <w:pPr>
        <w:ind w:left="396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468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540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612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684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756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828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900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9720" w:hanging="180"/>
      </w:pPr>
      <w:rPr>
        <w:rFonts w:cs="Times New Roman"/>
      </w:rPr>
    </w:lvl>
  </w:abstractNum>
  <w:abstractNum w:abstractNumId="9" w15:restartNumberingAfterBreak="0">
    <w:nsid w:val="68195CB2"/>
    <w:multiLevelType w:val="multilevel"/>
    <w:tmpl w:val="0400E5F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080"/>
      </w:pPr>
      <w:rPr>
        <w:rFonts w:hint="default"/>
      </w:rPr>
    </w:lvl>
  </w:abstractNum>
  <w:abstractNum w:abstractNumId="10" w15:restartNumberingAfterBreak="0">
    <w:nsid w:val="6ECC4960"/>
    <w:multiLevelType w:val="hybridMultilevel"/>
    <w:tmpl w:val="CACEB6A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9"/>
  </w:num>
  <w:num w:numId="5">
    <w:abstractNumId w:val="6"/>
  </w:num>
  <w:num w:numId="6">
    <w:abstractNumId w:val="7"/>
  </w:num>
  <w:num w:numId="7">
    <w:abstractNumId w:val="0"/>
  </w:num>
  <w:num w:numId="8">
    <w:abstractNumId w:val="4"/>
  </w:num>
  <w:num w:numId="9">
    <w:abstractNumId w:val="5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jYzMTY3Mjc1MzdV0lEKTi0uzszPAykwrAUAUOzmfCwAAAA="/>
  </w:docVars>
  <w:rsids>
    <w:rsidRoot w:val="00B203A2"/>
    <w:rsid w:val="00001A31"/>
    <w:rsid w:val="0006267B"/>
    <w:rsid w:val="0008586E"/>
    <w:rsid w:val="000E7F42"/>
    <w:rsid w:val="00102504"/>
    <w:rsid w:val="00176B32"/>
    <w:rsid w:val="00197574"/>
    <w:rsid w:val="001A0CBC"/>
    <w:rsid w:val="003026E2"/>
    <w:rsid w:val="00325998"/>
    <w:rsid w:val="003E3749"/>
    <w:rsid w:val="004437F0"/>
    <w:rsid w:val="00491E99"/>
    <w:rsid w:val="004A27F4"/>
    <w:rsid w:val="00556911"/>
    <w:rsid w:val="005738F4"/>
    <w:rsid w:val="00585D93"/>
    <w:rsid w:val="005977F4"/>
    <w:rsid w:val="00597AA5"/>
    <w:rsid w:val="005A0AD0"/>
    <w:rsid w:val="005A2E7D"/>
    <w:rsid w:val="00673032"/>
    <w:rsid w:val="00676D2E"/>
    <w:rsid w:val="006A7A9F"/>
    <w:rsid w:val="006B5AE6"/>
    <w:rsid w:val="006C3061"/>
    <w:rsid w:val="006D548F"/>
    <w:rsid w:val="00717E2A"/>
    <w:rsid w:val="007A1EA6"/>
    <w:rsid w:val="007B4A77"/>
    <w:rsid w:val="007F5D92"/>
    <w:rsid w:val="00807068"/>
    <w:rsid w:val="008F4DC9"/>
    <w:rsid w:val="00964241"/>
    <w:rsid w:val="00971B09"/>
    <w:rsid w:val="00987CBA"/>
    <w:rsid w:val="00A648CF"/>
    <w:rsid w:val="00AA7005"/>
    <w:rsid w:val="00AE1FC0"/>
    <w:rsid w:val="00B0140A"/>
    <w:rsid w:val="00B04D67"/>
    <w:rsid w:val="00B203A2"/>
    <w:rsid w:val="00B42EE3"/>
    <w:rsid w:val="00BD4235"/>
    <w:rsid w:val="00BE1E7C"/>
    <w:rsid w:val="00C23BD3"/>
    <w:rsid w:val="00CE42D9"/>
    <w:rsid w:val="00D45441"/>
    <w:rsid w:val="00EB6000"/>
    <w:rsid w:val="00ED499B"/>
    <w:rsid w:val="00F77EAC"/>
    <w:rsid w:val="00FA4278"/>
    <w:rsid w:val="00FD0A69"/>
    <w:rsid w:val="00FF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12AD00"/>
  <w15:docId w15:val="{5164E80A-51C4-4DDA-88C8-6FA00E00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3A2"/>
    <w:rPr>
      <w:rFonts w:eastAsiaTheme="minorEastAsia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3A2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70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005"/>
    <w:rPr>
      <w:rFonts w:ascii="Tahoma" w:eastAsiaTheme="minorEastAsia" w:hAnsi="Tahoma" w:cs="Tahoma"/>
      <w:sz w:val="16"/>
      <w:szCs w:val="16"/>
      <w:lang w:eastAsia="en-ZA"/>
    </w:rPr>
  </w:style>
  <w:style w:type="character" w:styleId="Strong">
    <w:name w:val="Strong"/>
    <w:basedOn w:val="DefaultParagraphFont"/>
    <w:uiPriority w:val="22"/>
    <w:qFormat/>
    <w:rsid w:val="005A2E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0</Words>
  <Characters>136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een</dc:creator>
  <cp:lastModifiedBy>Cindy Lentz</cp:lastModifiedBy>
  <cp:revision>2</cp:revision>
  <cp:lastPrinted>2021-07-06T06:42:00Z</cp:lastPrinted>
  <dcterms:created xsi:type="dcterms:W3CDTF">2021-07-06T06:43:00Z</dcterms:created>
  <dcterms:modified xsi:type="dcterms:W3CDTF">2021-07-06T06:43:00Z</dcterms:modified>
</cp:coreProperties>
</file>